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2A4EDD" w14:textId="4DEE5DD7" w:rsidR="001A3A6D" w:rsidRDefault="001A3A6D">
      <w:r>
        <w:rPr>
          <w:noProof/>
        </w:rPr>
        <w:drawing>
          <wp:inline distT="0" distB="0" distL="0" distR="0" wp14:anchorId="4C92E5CF" wp14:editId="73B70A13">
            <wp:extent cx="3373749" cy="2049816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431999" cy="20852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AB056C" w14:textId="4D5B523A" w:rsidR="007C6849" w:rsidRDefault="001A3A6D">
      <w:r>
        <w:rPr>
          <w:noProof/>
        </w:rPr>
        <w:drawing>
          <wp:inline distT="0" distB="0" distL="0" distR="0" wp14:anchorId="64DA6B18" wp14:editId="4DD70804">
            <wp:extent cx="3358578" cy="201976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371947" cy="20278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6E4D91" w14:textId="5BCC27F4" w:rsidR="001A3A6D" w:rsidRDefault="001A3A6D">
      <w:r>
        <w:rPr>
          <w:noProof/>
        </w:rPr>
        <w:drawing>
          <wp:inline distT="0" distB="0" distL="0" distR="0" wp14:anchorId="4FCB3673" wp14:editId="4CC28175">
            <wp:extent cx="3121933" cy="1776797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130958" cy="1781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25A524" w14:textId="604B1B89" w:rsidR="001A3A6D" w:rsidRDefault="001A3A6D">
      <w:r>
        <w:rPr>
          <w:noProof/>
        </w:rPr>
        <w:drawing>
          <wp:inline distT="0" distB="0" distL="0" distR="0" wp14:anchorId="44852BC9" wp14:editId="4BF8C6A1">
            <wp:extent cx="3133228" cy="1917913"/>
            <wp:effectExtent l="0" t="0" r="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144745" cy="19249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6C3EC5" w14:textId="621B4DE5" w:rsidR="007C658F" w:rsidRDefault="007C658F">
      <w:r>
        <w:rPr>
          <w:noProof/>
        </w:rPr>
        <w:lastRenderedPageBreak/>
        <w:drawing>
          <wp:inline distT="0" distB="0" distL="0" distR="0" wp14:anchorId="28B0050F" wp14:editId="066815DC">
            <wp:extent cx="3419249" cy="1618707"/>
            <wp:effectExtent l="0" t="0" r="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425118" cy="1621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883424" w14:textId="627DAB5D" w:rsidR="007C658F" w:rsidRDefault="00830E87">
      <w:r>
        <w:rPr>
          <w:noProof/>
        </w:rPr>
        <w:drawing>
          <wp:inline distT="0" distB="0" distL="0" distR="0" wp14:anchorId="30BA23DB" wp14:editId="45A83ECA">
            <wp:extent cx="3527591" cy="1987348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541104" cy="19949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2402C7" w14:textId="024C96F2" w:rsidR="00830E87" w:rsidRDefault="00FF5A97">
      <w:r>
        <w:rPr>
          <w:noProof/>
        </w:rPr>
        <w:drawing>
          <wp:inline distT="0" distB="0" distL="0" distR="0" wp14:anchorId="7DF8D813" wp14:editId="2EC979A6">
            <wp:extent cx="3986957" cy="2070338"/>
            <wp:effectExtent l="0" t="0" r="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993122" cy="20735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4779E3" w14:textId="237543B4" w:rsidR="00FF5A97" w:rsidRDefault="00B12331">
      <w:r>
        <w:rPr>
          <w:noProof/>
        </w:rPr>
        <w:drawing>
          <wp:inline distT="0" distB="0" distL="0" distR="0" wp14:anchorId="642734AA" wp14:editId="12E983E2">
            <wp:extent cx="3778942" cy="2455517"/>
            <wp:effectExtent l="0" t="0" r="0" b="25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82680" cy="2457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F9763A" w14:textId="77777777" w:rsidR="007F4029" w:rsidRDefault="007F4029">
      <w:pPr>
        <w:rPr>
          <w:noProof/>
        </w:rPr>
      </w:pPr>
    </w:p>
    <w:p w14:paraId="64B3189F" w14:textId="6139544D" w:rsidR="00B12331" w:rsidRDefault="007F4029">
      <w:r>
        <w:rPr>
          <w:noProof/>
        </w:rPr>
        <w:lastRenderedPageBreak/>
        <w:drawing>
          <wp:inline distT="0" distB="0" distL="0" distR="0" wp14:anchorId="23F919B9" wp14:editId="3A0AF41E">
            <wp:extent cx="3839613" cy="2132929"/>
            <wp:effectExtent l="0" t="0" r="0" b="12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45116" cy="21359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6407E1" w14:textId="77777777" w:rsidR="007F4029" w:rsidRDefault="007F4029">
      <w:bookmarkStart w:id="0" w:name="_GoBack"/>
      <w:bookmarkEnd w:id="0"/>
    </w:p>
    <w:p w14:paraId="6A8F0AC0" w14:textId="77777777" w:rsidR="001A3A6D" w:rsidRDefault="001A3A6D"/>
    <w:sectPr w:rsidR="001A3A6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0MDYzMTEzNzU0NDZQ0lEKTi0uzszPAykwrAUAdRFrQywAAAA="/>
  </w:docVars>
  <w:rsids>
    <w:rsidRoot w:val="001A3A6D"/>
    <w:rsid w:val="001A3A6D"/>
    <w:rsid w:val="00310DF7"/>
    <w:rsid w:val="00387F98"/>
    <w:rsid w:val="007C658F"/>
    <w:rsid w:val="007F4029"/>
    <w:rsid w:val="00830E87"/>
    <w:rsid w:val="00B12331"/>
    <w:rsid w:val="00D625AE"/>
    <w:rsid w:val="00E422E8"/>
    <w:rsid w:val="00FF5A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CA6982"/>
  <w15:chartTrackingRefBased/>
  <w15:docId w15:val="{94749710-5423-432D-93DF-5250A7649A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3</Pages>
  <Words>3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 Nguyen</dc:creator>
  <cp:keywords/>
  <dc:description/>
  <cp:lastModifiedBy>Simon Nguyen</cp:lastModifiedBy>
  <cp:revision>6</cp:revision>
  <dcterms:created xsi:type="dcterms:W3CDTF">2020-02-25T11:27:00Z</dcterms:created>
  <dcterms:modified xsi:type="dcterms:W3CDTF">2020-02-25T11:52:00Z</dcterms:modified>
</cp:coreProperties>
</file>